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7FF41B" w14:textId="5BD1F47B" w:rsidR="00D77637" w:rsidRDefault="00D77637">
      <w:r>
        <w:t>English</w:t>
      </w:r>
    </w:p>
    <w:p w14:paraId="6DBA058E" w14:textId="04FB146F" w:rsidR="00D77637" w:rsidRDefault="00D77637">
      <w:r>
        <w:t>Sonnet 18</w:t>
      </w:r>
    </w:p>
    <w:p w14:paraId="5F6E2612" w14:textId="3ABCEC66" w:rsidR="00D95FA1" w:rsidRDefault="00D95FA1">
      <w:r>
        <w:t xml:space="preserve">Songs and poems are pieces of media </w:t>
      </w:r>
      <w:r w:rsidR="005C7386">
        <w:t>that</w:t>
      </w:r>
      <w:r>
        <w:t xml:space="preserve"> are used both in history and now to entertain, educate and persuade. One of the most famous poems is Shakespeare’s Sonnet 18 also known as “Shall I </w:t>
      </w:r>
      <w:r w:rsidR="005C7386">
        <w:t>c</w:t>
      </w:r>
      <w:r>
        <w:t>ompare thee to a Summer’s Day”. A famous song that is relatively modern is Never Gonna Give You Up by Rick Astley. Both have reached many people and this essay will compare features to conclude about which is more impactful.</w:t>
      </w:r>
    </w:p>
    <w:p w14:paraId="2D5C1C0C" w14:textId="77777777" w:rsidR="00D95FA1" w:rsidRDefault="00D95FA1"/>
    <w:p w14:paraId="50D43A7B" w14:textId="598BB366" w:rsidR="00D77637" w:rsidRDefault="00D77637">
      <w:r>
        <w:t>Sonnet 18, written by William Shakespeare is a well-known sonnet written in 1609. The sonnet is a</w:t>
      </w:r>
      <w:r w:rsidR="002E0E8C">
        <w:t xml:space="preserve">bout </w:t>
      </w:r>
      <w:r>
        <w:t>the immortalization of beauty in love</w:t>
      </w:r>
      <w:r w:rsidR="002E0E8C">
        <w:t xml:space="preserve"> and aging removing beauty from people</w:t>
      </w:r>
      <w:r>
        <w:t>.</w:t>
      </w:r>
      <w:r w:rsidR="0081288C">
        <w:t xml:space="preserve"> The language features in the poem can be split into two types, the auditorial features </w:t>
      </w:r>
      <w:r w:rsidR="002A5F9C">
        <w:t xml:space="preserve">and </w:t>
      </w:r>
      <w:r w:rsidR="002E0E8C">
        <w:t xml:space="preserve">the English features. These </w:t>
      </w:r>
      <w:r w:rsidR="0081288C">
        <w:t>are</w:t>
      </w:r>
      <w:r w:rsidR="002E0E8C" w:rsidRPr="002E0E8C">
        <w:t xml:space="preserve"> </w:t>
      </w:r>
      <w:r w:rsidR="002E0E8C">
        <w:t>expertly</w:t>
      </w:r>
      <w:r w:rsidR="0081288C">
        <w:t xml:space="preserve"> chosen and impact the reader in various w</w:t>
      </w:r>
      <w:r w:rsidR="002E0E8C">
        <w:t xml:space="preserve">ays. The language features in the sonnet include personifying metaphors, </w:t>
      </w:r>
      <w:r w:rsidR="00737706">
        <w:t>rhetorical questions</w:t>
      </w:r>
      <w:r w:rsidR="004678B8">
        <w:t xml:space="preserve"> and</w:t>
      </w:r>
      <w:r w:rsidR="00737706">
        <w:t xml:space="preserve"> repetition</w:t>
      </w:r>
      <w:r w:rsidR="004678B8">
        <w:t>. The metaphors in the poem</w:t>
      </w:r>
      <w:r w:rsidR="00577C5B">
        <w:t xml:space="preserve"> are used to enga</w:t>
      </w:r>
      <w:r w:rsidR="00B30E43">
        <w:t>g</w:t>
      </w:r>
      <w:r w:rsidR="00577C5B">
        <w:t xml:space="preserve">e the </w:t>
      </w:r>
      <w:r w:rsidR="00B30E43">
        <w:t xml:space="preserve">reader and another level of detail to the poem. One of these </w:t>
      </w:r>
      <w:r w:rsidR="00170340">
        <w:t>extended metaphors</w:t>
      </w:r>
      <w:r w:rsidR="00B30E43">
        <w:t xml:space="preserve"> </w:t>
      </w:r>
      <w:r w:rsidR="00170340">
        <w:t>is the sun described as “the eye of heaven shines” and then extended with</w:t>
      </w:r>
      <w:r w:rsidR="00732D13">
        <w:t xml:space="preserve"> talking about the </w:t>
      </w:r>
      <w:r w:rsidR="00F3397E">
        <w:t>sun’s</w:t>
      </w:r>
      <w:r w:rsidR="00732D13">
        <w:t xml:space="preserve"> complexion dimmi</w:t>
      </w:r>
      <w:r w:rsidR="00B20D54">
        <w:t xml:space="preserve">ng. This mention of the sun is also linked to the </w:t>
      </w:r>
      <w:r w:rsidR="00C81595">
        <w:t>two</w:t>
      </w:r>
      <w:r w:rsidR="00B20D54">
        <w:t xml:space="preserve"> overall theme</w:t>
      </w:r>
      <w:r w:rsidR="00D95FA1">
        <w:t>s</w:t>
      </w:r>
      <w:r w:rsidR="00B20D54">
        <w:t xml:space="preserve"> of the sonnet, relating to the</w:t>
      </w:r>
      <w:r w:rsidR="00F3397E">
        <w:t xml:space="preserve"> seasons which are metaphors for life. With the knowledge that the seasons are metaphors for the stages </w:t>
      </w:r>
      <w:r w:rsidR="00D95FA1">
        <w:t>of</w:t>
      </w:r>
      <w:r w:rsidR="00F3397E">
        <w:t xml:space="preserve"> life the poem’s meaning changes a lot and generally make more sense.</w:t>
      </w:r>
    </w:p>
    <w:p w14:paraId="699B4141" w14:textId="04233F3F" w:rsidR="00CA0EBC" w:rsidRDefault="00CA0EBC"/>
    <w:p w14:paraId="1EAFFF3F" w14:textId="3188821E" w:rsidR="00D334A7" w:rsidRDefault="00CA0EBC">
      <w:r>
        <w:t>Never Gonna Give You Up, by Rick Astley is a well-known song written in 1987. The song is about</w:t>
      </w:r>
      <w:r w:rsidR="00574C72">
        <w:t xml:space="preserve"> how </w:t>
      </w:r>
      <w:r>
        <w:t>the sing</w:t>
      </w:r>
      <w:r w:rsidR="00574C72">
        <w:t>er</w:t>
      </w:r>
      <w:r>
        <w:t xml:space="preserve"> is committed to his lover and </w:t>
      </w:r>
      <w:r w:rsidR="00574C72">
        <w:t>how he</w:t>
      </w:r>
      <w:r w:rsidR="005F2ADA">
        <w:t xml:space="preserve"> will </w:t>
      </w:r>
      <w:r w:rsidR="00D95FA1">
        <w:t>not harm</w:t>
      </w:r>
      <w:r w:rsidR="005F2ADA">
        <w:t xml:space="preserve"> </w:t>
      </w:r>
      <w:r w:rsidR="00E8212D">
        <w:t>her.</w:t>
      </w:r>
      <w:r w:rsidR="005F2ADA">
        <w:t xml:space="preserve">  The song’s language features although smaller </w:t>
      </w:r>
      <w:r w:rsidR="00D95FA1">
        <w:t>is</w:t>
      </w:r>
      <w:r w:rsidR="005F2ADA">
        <w:t>, rhyme,</w:t>
      </w:r>
      <w:r w:rsidR="00E8212D">
        <w:t xml:space="preserve"> alliteration,</w:t>
      </w:r>
      <w:r w:rsidR="005F2ADA">
        <w:t xml:space="preserve"> </w:t>
      </w:r>
      <w:r w:rsidR="00E8212D">
        <w:t>repetition and</w:t>
      </w:r>
      <w:r w:rsidR="009845D0">
        <w:t xml:space="preserve"> </w:t>
      </w:r>
      <w:r w:rsidR="00C81595">
        <w:t xml:space="preserve">metaphor. </w:t>
      </w:r>
      <w:r w:rsidR="00E8212D">
        <w:t xml:space="preserve">The song uses repetition to great </w:t>
      </w:r>
      <w:r w:rsidR="00D95FA1">
        <w:t>e</w:t>
      </w:r>
      <w:r w:rsidR="00E8212D">
        <w:t xml:space="preserve">ffect repeating the words “Never Gonna” a whole 37 times throughout the song. This makes the song memorable and catchy. The song contains rhymes such as Guy with I and Cry with Goodbye. There are loose metaphors in the song such as the line </w:t>
      </w:r>
      <w:r w:rsidR="00FF4D88">
        <w:t>“</w:t>
      </w:r>
      <w:r w:rsidR="00E8212D">
        <w:t xml:space="preserve">We Know </w:t>
      </w:r>
      <w:r w:rsidR="00614ACB">
        <w:t>the</w:t>
      </w:r>
      <w:r w:rsidR="00E8212D">
        <w:t xml:space="preserve"> Game </w:t>
      </w:r>
      <w:r w:rsidR="00614ACB">
        <w:t>and</w:t>
      </w:r>
      <w:r w:rsidR="00E8212D">
        <w:t xml:space="preserve"> We</w:t>
      </w:r>
      <w:r w:rsidR="00614ACB">
        <w:t>’</w:t>
      </w:r>
      <w:r w:rsidR="00E8212D">
        <w:t>re Gonna</w:t>
      </w:r>
      <w:r w:rsidR="00FF4D88">
        <w:t xml:space="preserve"> Play It”, this directly compares love with a game. Alliteration appears with the words “Gonna”</w:t>
      </w:r>
      <w:r w:rsidR="00E8212D">
        <w:t xml:space="preserve"> </w:t>
      </w:r>
      <w:r w:rsidR="00FF4D88">
        <w:t xml:space="preserve">and “Give” with the repeating G sound. The songs’ purpose is to entertain become a popular song. Never Gonna Give You Up has achieved this with it being at the top of the UK and US music charts when it was released. </w:t>
      </w:r>
      <w:r w:rsidR="00E8212D">
        <w:t>I think this song is fantastic and one of the best to ever be written.</w:t>
      </w:r>
    </w:p>
    <w:p w14:paraId="554592A1" w14:textId="78329561" w:rsidR="00D334A7" w:rsidRDefault="00D334A7"/>
    <w:p w14:paraId="70D2D33C" w14:textId="0AEC89D0" w:rsidR="00307371" w:rsidRDefault="00291295">
      <w:r>
        <w:t>Alt</w:t>
      </w:r>
      <w:r w:rsidR="0024375A">
        <w:t xml:space="preserve">hough </w:t>
      </w:r>
      <w:r>
        <w:t xml:space="preserve">very different genres </w:t>
      </w:r>
      <w:r w:rsidR="0024375A">
        <w:t>Never Gonna Give You Up and Sonnet 18 have</w:t>
      </w:r>
      <w:r w:rsidR="00D95FA1">
        <w:t xml:space="preserve"> numerous similarities. </w:t>
      </w:r>
      <w:r w:rsidR="00A63421">
        <w:t>They both have similar language features</w:t>
      </w:r>
      <w:r w:rsidR="00614ACB">
        <w:t xml:space="preserve"> and some underlying features both poems and songs share generally. Both the song and sonnet have rhyme, rhythm and tempo. These are things most songs and sonnets have. Literary features they share include repetition and metaphor. Rhyme in the song differs </w:t>
      </w:r>
      <w:r w:rsidR="005C7386">
        <w:t>from</w:t>
      </w:r>
      <w:r w:rsidR="00614ACB">
        <w:t xml:space="preserve"> sonnet 18. Sonnet 18 has a very strict rhyme structure of ABAB CDCD EFEF GG whereas Never Gonna Give You Up has a loose rhyme scheme of putting rhymes into the song where they fit and sound pleasing. </w:t>
      </w:r>
      <w:r w:rsidR="00EA7F8E">
        <w:t xml:space="preserve">Rhythm and tempo </w:t>
      </w:r>
      <w:r w:rsidR="005C7386">
        <w:t>are</w:t>
      </w:r>
      <w:r w:rsidR="00EA7F8E">
        <w:t xml:space="preserve"> used in both the song and sonnet like </w:t>
      </w:r>
      <w:r w:rsidR="005C7386">
        <w:t>they</w:t>
      </w:r>
      <w:r w:rsidR="00EA7F8E">
        <w:t xml:space="preserve"> </w:t>
      </w:r>
      <w:r w:rsidR="005C7386">
        <w:t>are</w:t>
      </w:r>
      <w:r w:rsidR="00EA7F8E">
        <w:t xml:space="preserve"> used in all songs and sonnets</w:t>
      </w:r>
      <w:r w:rsidR="00307371">
        <w:t xml:space="preserve">. Overall, I believe that Never Gonna Give Up is more impactful than sonnet 18. This is because Never Gonna Give You Up as a song, is more recognizable, its amazing use of repetition, </w:t>
      </w:r>
      <w:r w:rsidR="0053716A">
        <w:t xml:space="preserve">its number one on the UK and US charts at the time of release and the various other language features which surpassed Sonnet 18. </w:t>
      </w:r>
    </w:p>
    <w:p w14:paraId="744CFBBF" w14:textId="4862BDBB" w:rsidR="0053716A" w:rsidRDefault="0053716A"/>
    <w:p w14:paraId="0F1585C7" w14:textId="3FCED7B1" w:rsidR="0053716A" w:rsidRDefault="0053716A">
      <w:r>
        <w:lastRenderedPageBreak/>
        <w:t>In conclusion Sonnet 18 and Never Gonna Give You Up and Sonnet 18 are both very impactful pieces of media in history. They both have language features, both literary and auditory features.</w:t>
      </w:r>
    </w:p>
    <w:p w14:paraId="2E6FCA2D" w14:textId="11ABF565" w:rsidR="00614ACB" w:rsidRDefault="00614ACB"/>
    <w:p w14:paraId="0CF1DD64" w14:textId="77777777" w:rsidR="00614ACB" w:rsidRDefault="00614ACB"/>
    <w:p w14:paraId="170BA7B0" w14:textId="352CD258" w:rsidR="00D334A7" w:rsidRDefault="00D334A7"/>
    <w:p w14:paraId="138E57C8" w14:textId="56CA5704" w:rsidR="00D334A7" w:rsidRDefault="00D334A7"/>
    <w:p w14:paraId="2B79199C" w14:textId="5FD83163" w:rsidR="00D334A7" w:rsidRDefault="00D334A7"/>
    <w:p w14:paraId="03EB9A41" w14:textId="008969B0" w:rsidR="00D334A7" w:rsidRDefault="00D334A7"/>
    <w:p w14:paraId="32A82FA6" w14:textId="7938BB4F" w:rsidR="00D334A7" w:rsidRDefault="00D334A7"/>
    <w:p w14:paraId="1076C066" w14:textId="36BFBA22" w:rsidR="00D334A7" w:rsidRDefault="00D334A7"/>
    <w:p w14:paraId="09215407" w14:textId="353A5FD6" w:rsidR="00D334A7" w:rsidRDefault="00D334A7"/>
    <w:p w14:paraId="1B7B612C" w14:textId="77777777" w:rsidR="00CA0EBC" w:rsidRDefault="00CA0EBC"/>
    <w:p w14:paraId="6BA166A6" w14:textId="29EBECC9" w:rsidR="00D334A7" w:rsidRDefault="00D334A7"/>
    <w:p w14:paraId="5AE7A5DF" w14:textId="77777777" w:rsidR="00D334A7" w:rsidRDefault="00D334A7"/>
    <w:p w14:paraId="128981C7" w14:textId="77777777" w:rsidR="00D334A7" w:rsidRDefault="00D334A7" w:rsidP="00D334A7">
      <w:r>
        <w:t>Shall I compare thee to a summer’s day?</w:t>
      </w:r>
    </w:p>
    <w:p w14:paraId="404457E8" w14:textId="77777777" w:rsidR="00D334A7" w:rsidRDefault="00D334A7" w:rsidP="00D334A7">
      <w:r>
        <w:t>Thou art more lovely and more temperate:</w:t>
      </w:r>
    </w:p>
    <w:p w14:paraId="18ED23FE" w14:textId="77777777" w:rsidR="00D334A7" w:rsidRDefault="00D334A7" w:rsidP="00D334A7">
      <w:r>
        <w:t>Rough winds do shake the darling buds of May,</w:t>
      </w:r>
    </w:p>
    <w:p w14:paraId="5C8A9067" w14:textId="77777777" w:rsidR="00D334A7" w:rsidRDefault="00D334A7" w:rsidP="00D334A7">
      <w:r>
        <w:t xml:space="preserve">And summer’s lease hath all too short a </w:t>
      </w:r>
      <w:proofErr w:type="gramStart"/>
      <w:r>
        <w:t>date;</w:t>
      </w:r>
      <w:proofErr w:type="gramEnd"/>
    </w:p>
    <w:p w14:paraId="4AD2A40C" w14:textId="77777777" w:rsidR="00D334A7" w:rsidRDefault="00D334A7" w:rsidP="00D334A7">
      <w:r>
        <w:t>Sometime too hot the eye of heaven shines,</w:t>
      </w:r>
    </w:p>
    <w:p w14:paraId="0DEC3807" w14:textId="555B784B" w:rsidR="00D334A7" w:rsidRDefault="00D334A7" w:rsidP="00F3397E">
      <w:pPr>
        <w:tabs>
          <w:tab w:val="left" w:pos="6075"/>
        </w:tabs>
      </w:pPr>
      <w:r>
        <w:t xml:space="preserve">And often is his gold complexion </w:t>
      </w:r>
      <w:proofErr w:type="spellStart"/>
      <w:proofErr w:type="gramStart"/>
      <w:r>
        <w:t>dimm'd</w:t>
      </w:r>
      <w:proofErr w:type="spellEnd"/>
      <w:r>
        <w:t>;</w:t>
      </w:r>
      <w:proofErr w:type="gramEnd"/>
      <w:r w:rsidR="00F3397E">
        <w:tab/>
      </w:r>
    </w:p>
    <w:p w14:paraId="3A2E2BF3" w14:textId="77777777" w:rsidR="00D334A7" w:rsidRDefault="00D334A7" w:rsidP="00D334A7">
      <w:r>
        <w:t>And every fair from fair sometime declines,</w:t>
      </w:r>
    </w:p>
    <w:p w14:paraId="1858E717" w14:textId="77777777" w:rsidR="00D334A7" w:rsidRDefault="00D334A7" w:rsidP="00D334A7">
      <w:r>
        <w:t xml:space="preserve">By chance or nature’s changing course </w:t>
      </w:r>
      <w:proofErr w:type="spellStart"/>
      <w:proofErr w:type="gramStart"/>
      <w:r>
        <w:t>untrimm'd</w:t>
      </w:r>
      <w:proofErr w:type="spellEnd"/>
      <w:r>
        <w:t>;</w:t>
      </w:r>
      <w:proofErr w:type="gramEnd"/>
    </w:p>
    <w:p w14:paraId="25A620B8" w14:textId="77777777" w:rsidR="00D334A7" w:rsidRDefault="00D334A7" w:rsidP="00D334A7">
      <w:r>
        <w:t>But thy eternal summer shall not fade,</w:t>
      </w:r>
    </w:p>
    <w:p w14:paraId="7141F1A2" w14:textId="77777777" w:rsidR="00D334A7" w:rsidRDefault="00D334A7" w:rsidP="00D334A7">
      <w:r>
        <w:t xml:space="preserve">Nor lose possession of that fair thou </w:t>
      </w:r>
      <w:proofErr w:type="spellStart"/>
      <w:proofErr w:type="gramStart"/>
      <w:r>
        <w:t>ow’st</w:t>
      </w:r>
      <w:proofErr w:type="spellEnd"/>
      <w:r>
        <w:t>;</w:t>
      </w:r>
      <w:proofErr w:type="gramEnd"/>
    </w:p>
    <w:p w14:paraId="09DFB5F0" w14:textId="77777777" w:rsidR="00D334A7" w:rsidRDefault="00D334A7" w:rsidP="00D334A7">
      <w:r>
        <w:t xml:space="preserve">Nor shall death brag thou </w:t>
      </w:r>
      <w:proofErr w:type="spellStart"/>
      <w:r>
        <w:t>wander’st</w:t>
      </w:r>
      <w:proofErr w:type="spellEnd"/>
      <w:r>
        <w:t xml:space="preserve"> in his shade,</w:t>
      </w:r>
    </w:p>
    <w:p w14:paraId="665362D2" w14:textId="77777777" w:rsidR="00D334A7" w:rsidRDefault="00D334A7" w:rsidP="00D334A7">
      <w:r>
        <w:t xml:space="preserve">When in eternal lines to time thou </w:t>
      </w:r>
      <w:proofErr w:type="spellStart"/>
      <w:r>
        <w:t>grow’st</w:t>
      </w:r>
      <w:proofErr w:type="spellEnd"/>
      <w:r>
        <w:t>:</w:t>
      </w:r>
    </w:p>
    <w:p w14:paraId="2802F9B1" w14:textId="77777777" w:rsidR="00D334A7" w:rsidRDefault="00D334A7" w:rsidP="00D334A7">
      <w:r>
        <w:t xml:space="preserve">   So long as men can breathe or eyes can see,</w:t>
      </w:r>
    </w:p>
    <w:p w14:paraId="5B147D68" w14:textId="3E8D3B21" w:rsidR="00D334A7" w:rsidRDefault="00D334A7">
      <w:r>
        <w:t xml:space="preserve">   So long lives this, and this gives life to thee.</w:t>
      </w:r>
    </w:p>
    <w:p w14:paraId="4B224145" w14:textId="7C2EDD90" w:rsidR="007842DC" w:rsidRDefault="007842DC"/>
    <w:p w14:paraId="2CF6D3ED" w14:textId="142CF342" w:rsidR="007842DC" w:rsidRDefault="007842DC"/>
    <w:p w14:paraId="786571D9" w14:textId="66CD91BC" w:rsidR="007842DC" w:rsidRDefault="007842DC"/>
    <w:p w14:paraId="775CB588" w14:textId="3D1DB7A9" w:rsidR="007842DC" w:rsidRDefault="007842DC"/>
    <w:p w14:paraId="5951566F" w14:textId="0E22D8BB" w:rsidR="00CA0EBC" w:rsidRDefault="00CA0EBC"/>
    <w:p w14:paraId="69E14557" w14:textId="77777777" w:rsidR="00614ACB" w:rsidRPr="00614ACB" w:rsidRDefault="00614ACB"/>
    <w:p w14:paraId="2B59FBDF" w14:textId="36206757" w:rsidR="007842DC" w:rsidRPr="00614ACB" w:rsidRDefault="007842DC"/>
    <w:p w14:paraId="787CB9CE" w14:textId="77777777" w:rsidR="007842DC" w:rsidRPr="00614ACB" w:rsidRDefault="007842DC" w:rsidP="007842DC">
      <w:pPr>
        <w:spacing w:line="240" w:lineRule="auto"/>
        <w:jc w:val="center"/>
      </w:pPr>
      <w:r w:rsidRPr="00614ACB">
        <w:t>We're no strangers to love</w:t>
      </w:r>
    </w:p>
    <w:p w14:paraId="63F11742" w14:textId="77777777" w:rsidR="007842DC" w:rsidRPr="00614ACB" w:rsidRDefault="007842DC" w:rsidP="007842DC">
      <w:pPr>
        <w:spacing w:line="240" w:lineRule="auto"/>
        <w:jc w:val="center"/>
      </w:pPr>
      <w:r w:rsidRPr="00614ACB">
        <w:t>You know the rules and so do I</w:t>
      </w:r>
    </w:p>
    <w:p w14:paraId="33162FE5" w14:textId="77777777" w:rsidR="007842DC" w:rsidRPr="00614ACB" w:rsidRDefault="007842DC" w:rsidP="007842DC">
      <w:pPr>
        <w:spacing w:line="240" w:lineRule="auto"/>
        <w:jc w:val="center"/>
      </w:pPr>
      <w:r w:rsidRPr="00614ACB">
        <w:t>A full commitment's what I'm thinking of</w:t>
      </w:r>
    </w:p>
    <w:p w14:paraId="753833C3" w14:textId="77777777" w:rsidR="007842DC" w:rsidRPr="00614ACB" w:rsidRDefault="007842DC" w:rsidP="007842DC">
      <w:pPr>
        <w:spacing w:line="240" w:lineRule="auto"/>
        <w:jc w:val="center"/>
      </w:pPr>
      <w:r w:rsidRPr="00614ACB">
        <w:t>You wouldn't get this from any other guy</w:t>
      </w:r>
    </w:p>
    <w:p w14:paraId="0826BC4D" w14:textId="77777777" w:rsidR="007842DC" w:rsidRPr="00614ACB" w:rsidRDefault="007842DC" w:rsidP="007842DC">
      <w:pPr>
        <w:spacing w:line="240" w:lineRule="auto"/>
        <w:jc w:val="center"/>
      </w:pPr>
      <w:r w:rsidRPr="00614ACB">
        <w:t>I just wanna tell you how I'm feeling</w:t>
      </w:r>
    </w:p>
    <w:p w14:paraId="51127E35" w14:textId="77777777" w:rsidR="007842DC" w:rsidRPr="00614ACB" w:rsidRDefault="007842DC" w:rsidP="007842DC">
      <w:pPr>
        <w:spacing w:line="240" w:lineRule="auto"/>
        <w:jc w:val="center"/>
      </w:pPr>
      <w:proofErr w:type="gramStart"/>
      <w:r w:rsidRPr="00614ACB">
        <w:t>Gotta</w:t>
      </w:r>
      <w:proofErr w:type="gramEnd"/>
      <w:r w:rsidRPr="00614ACB">
        <w:t xml:space="preserve"> make you understand</w:t>
      </w:r>
    </w:p>
    <w:p w14:paraId="4D80A5D9" w14:textId="77777777" w:rsidR="007842DC" w:rsidRPr="00614ACB" w:rsidRDefault="007842DC" w:rsidP="007842DC">
      <w:pPr>
        <w:spacing w:line="240" w:lineRule="auto"/>
        <w:jc w:val="center"/>
      </w:pPr>
      <w:r w:rsidRPr="00614ACB">
        <w:t>Never gonna give you up</w:t>
      </w:r>
    </w:p>
    <w:p w14:paraId="5B675391" w14:textId="77777777" w:rsidR="007842DC" w:rsidRPr="00614ACB" w:rsidRDefault="007842DC" w:rsidP="007842DC">
      <w:pPr>
        <w:spacing w:line="240" w:lineRule="auto"/>
        <w:jc w:val="center"/>
      </w:pPr>
      <w:r w:rsidRPr="00614ACB">
        <w:t>Never gonna let you down</w:t>
      </w:r>
    </w:p>
    <w:p w14:paraId="25FDC46F" w14:textId="77777777" w:rsidR="007842DC" w:rsidRPr="00614ACB" w:rsidRDefault="007842DC" w:rsidP="007842DC">
      <w:pPr>
        <w:spacing w:line="240" w:lineRule="auto"/>
        <w:jc w:val="center"/>
      </w:pPr>
      <w:r w:rsidRPr="00614ACB">
        <w:t>Never gonna run around and desert you</w:t>
      </w:r>
    </w:p>
    <w:p w14:paraId="1365993D" w14:textId="77777777" w:rsidR="007842DC" w:rsidRPr="00614ACB" w:rsidRDefault="007842DC" w:rsidP="007842DC">
      <w:pPr>
        <w:spacing w:line="240" w:lineRule="auto"/>
        <w:jc w:val="center"/>
      </w:pPr>
      <w:r w:rsidRPr="00614ACB">
        <w:t>Never gonna make you cry</w:t>
      </w:r>
    </w:p>
    <w:p w14:paraId="3BB47481" w14:textId="77777777" w:rsidR="007842DC" w:rsidRPr="00614ACB" w:rsidRDefault="007842DC" w:rsidP="007842DC">
      <w:pPr>
        <w:spacing w:line="240" w:lineRule="auto"/>
        <w:jc w:val="center"/>
      </w:pPr>
      <w:r w:rsidRPr="00614ACB">
        <w:t>Never gonna say goodbye</w:t>
      </w:r>
    </w:p>
    <w:p w14:paraId="14E64D4F" w14:textId="77777777" w:rsidR="007842DC" w:rsidRPr="00614ACB" w:rsidRDefault="007842DC" w:rsidP="007842DC">
      <w:pPr>
        <w:spacing w:line="240" w:lineRule="auto"/>
        <w:jc w:val="center"/>
      </w:pPr>
      <w:r w:rsidRPr="00614ACB">
        <w:t>Never gonna tell a lie and hurt you</w:t>
      </w:r>
    </w:p>
    <w:p w14:paraId="62309E5F" w14:textId="77777777" w:rsidR="007842DC" w:rsidRPr="00614ACB" w:rsidRDefault="007842DC" w:rsidP="007842DC">
      <w:pPr>
        <w:spacing w:line="240" w:lineRule="auto"/>
        <w:jc w:val="center"/>
      </w:pPr>
      <w:r w:rsidRPr="00614ACB">
        <w:t>We've known each other for so long</w:t>
      </w:r>
    </w:p>
    <w:p w14:paraId="7E389812" w14:textId="77777777" w:rsidR="007842DC" w:rsidRPr="00614ACB" w:rsidRDefault="007842DC" w:rsidP="007842DC">
      <w:pPr>
        <w:spacing w:line="240" w:lineRule="auto"/>
        <w:jc w:val="center"/>
      </w:pPr>
      <w:r w:rsidRPr="00614ACB">
        <w:t>Your heart's been aching but you're too shy to say it</w:t>
      </w:r>
    </w:p>
    <w:p w14:paraId="5C2EEA84" w14:textId="77777777" w:rsidR="007842DC" w:rsidRPr="00614ACB" w:rsidRDefault="007842DC" w:rsidP="007842DC">
      <w:pPr>
        <w:spacing w:line="240" w:lineRule="auto"/>
        <w:jc w:val="center"/>
      </w:pPr>
      <w:r w:rsidRPr="00614ACB">
        <w:t>Inside we both know what's been going on</w:t>
      </w:r>
    </w:p>
    <w:p w14:paraId="0EE7AD16" w14:textId="77777777" w:rsidR="007842DC" w:rsidRPr="00614ACB" w:rsidRDefault="007842DC" w:rsidP="007842DC">
      <w:pPr>
        <w:spacing w:line="240" w:lineRule="auto"/>
        <w:jc w:val="center"/>
      </w:pPr>
      <w:r w:rsidRPr="00614ACB">
        <w:t>We know the game and we're gonna play it</w:t>
      </w:r>
    </w:p>
    <w:p w14:paraId="68E7E461" w14:textId="77777777" w:rsidR="007842DC" w:rsidRPr="00614ACB" w:rsidRDefault="007842DC" w:rsidP="007842DC">
      <w:pPr>
        <w:spacing w:line="240" w:lineRule="auto"/>
        <w:jc w:val="center"/>
      </w:pPr>
      <w:r w:rsidRPr="00614ACB">
        <w:t>And if you ask me how I'm feeling</w:t>
      </w:r>
    </w:p>
    <w:p w14:paraId="233150B4" w14:textId="77777777" w:rsidR="007842DC" w:rsidRPr="00614ACB" w:rsidRDefault="007842DC" w:rsidP="007842DC">
      <w:pPr>
        <w:spacing w:line="240" w:lineRule="auto"/>
        <w:jc w:val="center"/>
      </w:pPr>
      <w:r w:rsidRPr="00614ACB">
        <w:t>Don't tell me you're too blind to see</w:t>
      </w:r>
    </w:p>
    <w:p w14:paraId="35F1DFB5" w14:textId="77777777" w:rsidR="007842DC" w:rsidRPr="00614ACB" w:rsidRDefault="007842DC" w:rsidP="007842DC">
      <w:pPr>
        <w:spacing w:line="240" w:lineRule="auto"/>
        <w:jc w:val="center"/>
      </w:pPr>
      <w:r w:rsidRPr="00614ACB">
        <w:t>Never gonna give you up</w:t>
      </w:r>
    </w:p>
    <w:p w14:paraId="1B200630" w14:textId="77777777" w:rsidR="007842DC" w:rsidRPr="00614ACB" w:rsidRDefault="007842DC" w:rsidP="007842DC">
      <w:pPr>
        <w:spacing w:line="240" w:lineRule="auto"/>
        <w:jc w:val="center"/>
      </w:pPr>
      <w:r w:rsidRPr="00614ACB">
        <w:t>Never gonna let you down</w:t>
      </w:r>
    </w:p>
    <w:p w14:paraId="369A1456" w14:textId="77777777" w:rsidR="007842DC" w:rsidRPr="00614ACB" w:rsidRDefault="007842DC" w:rsidP="007842DC">
      <w:pPr>
        <w:spacing w:line="240" w:lineRule="auto"/>
        <w:jc w:val="center"/>
      </w:pPr>
      <w:r w:rsidRPr="00614ACB">
        <w:t>Never gonna run around and desert you</w:t>
      </w:r>
    </w:p>
    <w:p w14:paraId="500B0A39" w14:textId="77777777" w:rsidR="007842DC" w:rsidRPr="00614ACB" w:rsidRDefault="007842DC" w:rsidP="007842DC">
      <w:pPr>
        <w:spacing w:line="240" w:lineRule="auto"/>
        <w:jc w:val="center"/>
      </w:pPr>
      <w:r w:rsidRPr="00614ACB">
        <w:t>Never gonna make you cry</w:t>
      </w:r>
    </w:p>
    <w:p w14:paraId="52940486" w14:textId="77777777" w:rsidR="007842DC" w:rsidRPr="00614ACB" w:rsidRDefault="007842DC" w:rsidP="007842DC">
      <w:pPr>
        <w:spacing w:line="240" w:lineRule="auto"/>
        <w:jc w:val="center"/>
      </w:pPr>
      <w:r w:rsidRPr="00614ACB">
        <w:t>Never gonna say goodbye</w:t>
      </w:r>
    </w:p>
    <w:p w14:paraId="137E5E07" w14:textId="77777777" w:rsidR="007842DC" w:rsidRPr="00614ACB" w:rsidRDefault="007842DC" w:rsidP="007842DC">
      <w:pPr>
        <w:spacing w:line="240" w:lineRule="auto"/>
        <w:jc w:val="center"/>
      </w:pPr>
      <w:r w:rsidRPr="00614ACB">
        <w:t>Never gonna tell a lie and hurt you</w:t>
      </w:r>
    </w:p>
    <w:p w14:paraId="71E9E1BF" w14:textId="77777777" w:rsidR="007842DC" w:rsidRPr="00614ACB" w:rsidRDefault="007842DC" w:rsidP="007842DC">
      <w:pPr>
        <w:spacing w:line="240" w:lineRule="auto"/>
        <w:jc w:val="center"/>
      </w:pPr>
      <w:r w:rsidRPr="00614ACB">
        <w:t>Never gonna give you up</w:t>
      </w:r>
    </w:p>
    <w:p w14:paraId="348646DC" w14:textId="77777777" w:rsidR="007842DC" w:rsidRPr="00614ACB" w:rsidRDefault="007842DC" w:rsidP="007842DC">
      <w:pPr>
        <w:spacing w:line="240" w:lineRule="auto"/>
        <w:jc w:val="center"/>
      </w:pPr>
      <w:r w:rsidRPr="00614ACB">
        <w:t>Never gonna let you down</w:t>
      </w:r>
    </w:p>
    <w:p w14:paraId="1E59441C" w14:textId="77777777" w:rsidR="007842DC" w:rsidRPr="00614ACB" w:rsidRDefault="007842DC" w:rsidP="007842DC">
      <w:pPr>
        <w:spacing w:line="240" w:lineRule="auto"/>
        <w:jc w:val="center"/>
      </w:pPr>
      <w:r w:rsidRPr="00614ACB">
        <w:t>Never gonna run around and desert you</w:t>
      </w:r>
    </w:p>
    <w:p w14:paraId="6196A602" w14:textId="77777777" w:rsidR="007842DC" w:rsidRPr="00614ACB" w:rsidRDefault="007842DC" w:rsidP="007842DC">
      <w:pPr>
        <w:spacing w:line="240" w:lineRule="auto"/>
        <w:jc w:val="center"/>
      </w:pPr>
      <w:r w:rsidRPr="00614ACB">
        <w:t>Never gonna make you cry</w:t>
      </w:r>
    </w:p>
    <w:p w14:paraId="6B6B91A3" w14:textId="77777777" w:rsidR="007842DC" w:rsidRPr="00614ACB" w:rsidRDefault="007842DC" w:rsidP="007842DC">
      <w:pPr>
        <w:spacing w:line="240" w:lineRule="auto"/>
        <w:jc w:val="center"/>
      </w:pPr>
      <w:r w:rsidRPr="00614ACB">
        <w:lastRenderedPageBreak/>
        <w:t>Never gonna say goodbye</w:t>
      </w:r>
    </w:p>
    <w:p w14:paraId="18BEFE2C" w14:textId="77777777" w:rsidR="007842DC" w:rsidRPr="00614ACB" w:rsidRDefault="007842DC" w:rsidP="007842DC">
      <w:pPr>
        <w:spacing w:line="240" w:lineRule="auto"/>
        <w:jc w:val="center"/>
      </w:pPr>
      <w:r w:rsidRPr="00614ACB">
        <w:t>Never gonna tell a lie and hurt you</w:t>
      </w:r>
    </w:p>
    <w:p w14:paraId="72299D72" w14:textId="77777777" w:rsidR="007842DC" w:rsidRPr="00614ACB" w:rsidRDefault="007842DC" w:rsidP="007842DC">
      <w:pPr>
        <w:spacing w:line="240" w:lineRule="auto"/>
        <w:jc w:val="center"/>
      </w:pPr>
      <w:r w:rsidRPr="00614ACB">
        <w:t>Never gonna give, never gonna give</w:t>
      </w:r>
    </w:p>
    <w:p w14:paraId="418A18D9" w14:textId="77777777" w:rsidR="007842DC" w:rsidRPr="00614ACB" w:rsidRDefault="007842DC" w:rsidP="007842DC">
      <w:pPr>
        <w:spacing w:line="240" w:lineRule="auto"/>
        <w:jc w:val="center"/>
      </w:pPr>
      <w:r w:rsidRPr="00614ACB">
        <w:t>(Give you up)</w:t>
      </w:r>
    </w:p>
    <w:p w14:paraId="69E80F2D" w14:textId="77777777" w:rsidR="007842DC" w:rsidRPr="00614ACB" w:rsidRDefault="007842DC" w:rsidP="007842DC">
      <w:pPr>
        <w:spacing w:line="240" w:lineRule="auto"/>
        <w:jc w:val="center"/>
      </w:pPr>
      <w:r w:rsidRPr="00614ACB">
        <w:t>We've known each other for so long</w:t>
      </w:r>
    </w:p>
    <w:p w14:paraId="069B2318" w14:textId="77777777" w:rsidR="007842DC" w:rsidRPr="00614ACB" w:rsidRDefault="007842DC" w:rsidP="007842DC">
      <w:pPr>
        <w:spacing w:line="240" w:lineRule="auto"/>
        <w:jc w:val="center"/>
      </w:pPr>
      <w:r w:rsidRPr="00614ACB">
        <w:t>Your heart's been aching but you're too shy to say it</w:t>
      </w:r>
    </w:p>
    <w:p w14:paraId="089DF8DC" w14:textId="77777777" w:rsidR="007842DC" w:rsidRPr="00614ACB" w:rsidRDefault="007842DC" w:rsidP="007842DC">
      <w:pPr>
        <w:spacing w:line="240" w:lineRule="auto"/>
        <w:jc w:val="center"/>
      </w:pPr>
      <w:r w:rsidRPr="00614ACB">
        <w:t>Inside we both know what's been going on</w:t>
      </w:r>
    </w:p>
    <w:p w14:paraId="2F60B8AF" w14:textId="77777777" w:rsidR="007842DC" w:rsidRPr="00614ACB" w:rsidRDefault="007842DC" w:rsidP="007842DC">
      <w:pPr>
        <w:spacing w:line="240" w:lineRule="auto"/>
        <w:jc w:val="center"/>
      </w:pPr>
      <w:r w:rsidRPr="00614ACB">
        <w:t>We know the game and we're gonna play it</w:t>
      </w:r>
    </w:p>
    <w:p w14:paraId="2C99E439" w14:textId="77777777" w:rsidR="007842DC" w:rsidRPr="00614ACB" w:rsidRDefault="007842DC" w:rsidP="007842DC">
      <w:pPr>
        <w:spacing w:line="240" w:lineRule="auto"/>
        <w:jc w:val="center"/>
      </w:pPr>
      <w:r w:rsidRPr="00614ACB">
        <w:t>I just wanna tell you how I'm feeling</w:t>
      </w:r>
    </w:p>
    <w:p w14:paraId="26D51F99" w14:textId="77777777" w:rsidR="007842DC" w:rsidRPr="00614ACB" w:rsidRDefault="007842DC" w:rsidP="007842DC">
      <w:pPr>
        <w:spacing w:line="240" w:lineRule="auto"/>
        <w:jc w:val="center"/>
      </w:pPr>
      <w:proofErr w:type="gramStart"/>
      <w:r w:rsidRPr="00614ACB">
        <w:t>Gotta</w:t>
      </w:r>
      <w:proofErr w:type="gramEnd"/>
      <w:r w:rsidRPr="00614ACB">
        <w:t xml:space="preserve"> make you understand</w:t>
      </w:r>
    </w:p>
    <w:p w14:paraId="5929EF98" w14:textId="77777777" w:rsidR="007842DC" w:rsidRPr="00614ACB" w:rsidRDefault="007842DC" w:rsidP="007842DC">
      <w:pPr>
        <w:spacing w:line="240" w:lineRule="auto"/>
        <w:jc w:val="center"/>
      </w:pPr>
      <w:r w:rsidRPr="00614ACB">
        <w:t>Never gonna give you up</w:t>
      </w:r>
    </w:p>
    <w:p w14:paraId="38D99135" w14:textId="77777777" w:rsidR="007842DC" w:rsidRPr="00614ACB" w:rsidRDefault="007842DC" w:rsidP="007842DC">
      <w:pPr>
        <w:spacing w:line="240" w:lineRule="auto"/>
        <w:jc w:val="center"/>
      </w:pPr>
      <w:r w:rsidRPr="00614ACB">
        <w:t>Never gonna let you down</w:t>
      </w:r>
    </w:p>
    <w:p w14:paraId="0DA462D1" w14:textId="77777777" w:rsidR="007842DC" w:rsidRPr="00614ACB" w:rsidRDefault="007842DC" w:rsidP="007842DC">
      <w:pPr>
        <w:spacing w:line="240" w:lineRule="auto"/>
        <w:jc w:val="center"/>
      </w:pPr>
      <w:r w:rsidRPr="00614ACB">
        <w:t>Never gonna run around and desert you</w:t>
      </w:r>
    </w:p>
    <w:p w14:paraId="766FA71E" w14:textId="77777777" w:rsidR="007842DC" w:rsidRPr="00614ACB" w:rsidRDefault="007842DC" w:rsidP="007842DC">
      <w:pPr>
        <w:spacing w:line="240" w:lineRule="auto"/>
        <w:jc w:val="center"/>
      </w:pPr>
      <w:r w:rsidRPr="00614ACB">
        <w:t>Never gonna make you cry</w:t>
      </w:r>
    </w:p>
    <w:p w14:paraId="346B16C5" w14:textId="77777777" w:rsidR="007842DC" w:rsidRPr="00614ACB" w:rsidRDefault="007842DC" w:rsidP="007842DC">
      <w:pPr>
        <w:spacing w:line="240" w:lineRule="auto"/>
        <w:jc w:val="center"/>
      </w:pPr>
      <w:r w:rsidRPr="00614ACB">
        <w:t>Never gonna say goodbye</w:t>
      </w:r>
    </w:p>
    <w:p w14:paraId="0B555A90" w14:textId="77777777" w:rsidR="007842DC" w:rsidRPr="00614ACB" w:rsidRDefault="007842DC" w:rsidP="007842DC">
      <w:pPr>
        <w:spacing w:line="240" w:lineRule="auto"/>
        <w:jc w:val="center"/>
      </w:pPr>
      <w:r w:rsidRPr="00614ACB">
        <w:t>Never gonna tell a lie and hurt you</w:t>
      </w:r>
    </w:p>
    <w:p w14:paraId="647FF55E" w14:textId="77777777" w:rsidR="007842DC" w:rsidRPr="00614ACB" w:rsidRDefault="007842DC" w:rsidP="007842DC">
      <w:pPr>
        <w:spacing w:line="240" w:lineRule="auto"/>
        <w:jc w:val="center"/>
      </w:pPr>
      <w:r w:rsidRPr="00614ACB">
        <w:t>Never gonna give you up</w:t>
      </w:r>
    </w:p>
    <w:p w14:paraId="1BF4F3B0" w14:textId="77777777" w:rsidR="007842DC" w:rsidRPr="00614ACB" w:rsidRDefault="007842DC" w:rsidP="007842DC">
      <w:pPr>
        <w:spacing w:line="240" w:lineRule="auto"/>
        <w:jc w:val="center"/>
      </w:pPr>
      <w:r w:rsidRPr="00614ACB">
        <w:t>Never gonna let you down</w:t>
      </w:r>
    </w:p>
    <w:p w14:paraId="1F3566EE" w14:textId="77777777" w:rsidR="007842DC" w:rsidRPr="00614ACB" w:rsidRDefault="007842DC" w:rsidP="007842DC">
      <w:pPr>
        <w:spacing w:line="240" w:lineRule="auto"/>
        <w:jc w:val="center"/>
      </w:pPr>
      <w:r w:rsidRPr="00614ACB">
        <w:t>Never gonna run around and desert you</w:t>
      </w:r>
    </w:p>
    <w:p w14:paraId="5EBA7095" w14:textId="77777777" w:rsidR="007842DC" w:rsidRPr="00614ACB" w:rsidRDefault="007842DC" w:rsidP="007842DC">
      <w:pPr>
        <w:spacing w:line="240" w:lineRule="auto"/>
        <w:jc w:val="center"/>
      </w:pPr>
      <w:r w:rsidRPr="00614ACB">
        <w:t>Never gonna make you cry</w:t>
      </w:r>
    </w:p>
    <w:p w14:paraId="317DDFD8" w14:textId="77777777" w:rsidR="007842DC" w:rsidRPr="00614ACB" w:rsidRDefault="007842DC" w:rsidP="007842DC">
      <w:pPr>
        <w:spacing w:line="240" w:lineRule="auto"/>
        <w:jc w:val="center"/>
      </w:pPr>
      <w:r w:rsidRPr="00614ACB">
        <w:t>Never gonna say goodbye</w:t>
      </w:r>
    </w:p>
    <w:p w14:paraId="45012188" w14:textId="77777777" w:rsidR="007842DC" w:rsidRPr="00614ACB" w:rsidRDefault="007842DC" w:rsidP="007842DC">
      <w:pPr>
        <w:spacing w:line="240" w:lineRule="auto"/>
        <w:jc w:val="center"/>
      </w:pPr>
      <w:r w:rsidRPr="00614ACB">
        <w:t>Never gonna tell a lie and hurt you</w:t>
      </w:r>
    </w:p>
    <w:p w14:paraId="577043DC" w14:textId="77777777" w:rsidR="007842DC" w:rsidRPr="00614ACB" w:rsidRDefault="007842DC" w:rsidP="007842DC">
      <w:pPr>
        <w:spacing w:line="240" w:lineRule="auto"/>
        <w:jc w:val="center"/>
      </w:pPr>
      <w:r w:rsidRPr="00614ACB">
        <w:t>Never gonna give you up</w:t>
      </w:r>
    </w:p>
    <w:p w14:paraId="08E82684" w14:textId="77777777" w:rsidR="007842DC" w:rsidRPr="00614ACB" w:rsidRDefault="007842DC" w:rsidP="007842DC">
      <w:pPr>
        <w:spacing w:line="240" w:lineRule="auto"/>
        <w:jc w:val="center"/>
      </w:pPr>
      <w:r w:rsidRPr="00614ACB">
        <w:t>Never gonna let you down</w:t>
      </w:r>
    </w:p>
    <w:p w14:paraId="4D1A5664" w14:textId="77777777" w:rsidR="007842DC" w:rsidRPr="00614ACB" w:rsidRDefault="007842DC" w:rsidP="007842DC">
      <w:pPr>
        <w:spacing w:line="240" w:lineRule="auto"/>
        <w:jc w:val="center"/>
      </w:pPr>
      <w:r w:rsidRPr="00614ACB">
        <w:t>Never gonna run around and desert you</w:t>
      </w:r>
    </w:p>
    <w:p w14:paraId="06711C43" w14:textId="77777777" w:rsidR="007842DC" w:rsidRPr="00614ACB" w:rsidRDefault="007842DC" w:rsidP="007842DC">
      <w:pPr>
        <w:spacing w:line="240" w:lineRule="auto"/>
        <w:jc w:val="center"/>
      </w:pPr>
      <w:r w:rsidRPr="00614ACB">
        <w:t>Never gonna make you cry</w:t>
      </w:r>
    </w:p>
    <w:p w14:paraId="14293978" w14:textId="3C55F954" w:rsidR="007842DC" w:rsidRPr="00614ACB" w:rsidRDefault="007842DC" w:rsidP="007842DC">
      <w:pPr>
        <w:spacing w:line="240" w:lineRule="auto"/>
        <w:jc w:val="center"/>
      </w:pPr>
      <w:r w:rsidRPr="00614ACB">
        <w:t>Never gonna say goodbye</w:t>
      </w:r>
    </w:p>
    <w:sectPr w:rsidR="007842DC" w:rsidRPr="00614AC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MTexMDA1NLIwNrRU0lEKTi0uzszPAykwrwUA4cEViCwAAAA="/>
  </w:docVars>
  <w:rsids>
    <w:rsidRoot w:val="00D77637"/>
    <w:rsid w:val="00170340"/>
    <w:rsid w:val="00190B1B"/>
    <w:rsid w:val="001D103A"/>
    <w:rsid w:val="001D4B7F"/>
    <w:rsid w:val="0024375A"/>
    <w:rsid w:val="00291295"/>
    <w:rsid w:val="002A5F9C"/>
    <w:rsid w:val="002E0E8C"/>
    <w:rsid w:val="00307371"/>
    <w:rsid w:val="00425738"/>
    <w:rsid w:val="004678B8"/>
    <w:rsid w:val="004E0F59"/>
    <w:rsid w:val="0053716A"/>
    <w:rsid w:val="00574C72"/>
    <w:rsid w:val="00577C5B"/>
    <w:rsid w:val="005C7386"/>
    <w:rsid w:val="005F2ADA"/>
    <w:rsid w:val="00614ACB"/>
    <w:rsid w:val="00732D13"/>
    <w:rsid w:val="00737706"/>
    <w:rsid w:val="007842DC"/>
    <w:rsid w:val="0081288C"/>
    <w:rsid w:val="008160ED"/>
    <w:rsid w:val="009845D0"/>
    <w:rsid w:val="00A63421"/>
    <w:rsid w:val="00B20D54"/>
    <w:rsid w:val="00B30E43"/>
    <w:rsid w:val="00B92FF9"/>
    <w:rsid w:val="00C81595"/>
    <w:rsid w:val="00CA0EBC"/>
    <w:rsid w:val="00D334A7"/>
    <w:rsid w:val="00D77637"/>
    <w:rsid w:val="00D95FA1"/>
    <w:rsid w:val="00E8212D"/>
    <w:rsid w:val="00EA7F8E"/>
    <w:rsid w:val="00F3397E"/>
    <w:rsid w:val="00FF4D8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E2FC8E"/>
  <w15:docId w15:val="{1423C216-275B-4D01-AFC0-835C4B2D23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491962">
      <w:bodyDiv w:val="1"/>
      <w:marLeft w:val="0"/>
      <w:marRight w:val="0"/>
      <w:marTop w:val="0"/>
      <w:marBottom w:val="0"/>
      <w:divBdr>
        <w:top w:val="none" w:sz="0" w:space="0" w:color="auto"/>
        <w:left w:val="none" w:sz="0" w:space="0" w:color="auto"/>
        <w:bottom w:val="none" w:sz="0" w:space="0" w:color="auto"/>
        <w:right w:val="none" w:sz="0" w:space="0" w:color="auto"/>
      </w:divBdr>
      <w:divsChild>
        <w:div w:id="797528490">
          <w:marLeft w:val="0"/>
          <w:marRight w:val="0"/>
          <w:marTop w:val="0"/>
          <w:marBottom w:val="0"/>
          <w:divBdr>
            <w:top w:val="none" w:sz="0" w:space="0" w:color="auto"/>
            <w:left w:val="none" w:sz="0" w:space="0" w:color="auto"/>
            <w:bottom w:val="none" w:sz="0" w:space="0" w:color="auto"/>
            <w:right w:val="none" w:sz="0" w:space="0" w:color="auto"/>
          </w:divBdr>
          <w:divsChild>
            <w:div w:id="1893150240">
              <w:marLeft w:val="0"/>
              <w:marRight w:val="0"/>
              <w:marTop w:val="0"/>
              <w:marBottom w:val="0"/>
              <w:divBdr>
                <w:top w:val="none" w:sz="0" w:space="0" w:color="auto"/>
                <w:left w:val="none" w:sz="0" w:space="0" w:color="auto"/>
                <w:bottom w:val="none" w:sz="0" w:space="0" w:color="auto"/>
                <w:right w:val="none" w:sz="0" w:space="0" w:color="auto"/>
              </w:divBdr>
            </w:div>
            <w:div w:id="576939071">
              <w:marLeft w:val="0"/>
              <w:marRight w:val="0"/>
              <w:marTop w:val="0"/>
              <w:marBottom w:val="0"/>
              <w:divBdr>
                <w:top w:val="none" w:sz="0" w:space="0" w:color="auto"/>
                <w:left w:val="none" w:sz="0" w:space="0" w:color="auto"/>
                <w:bottom w:val="none" w:sz="0" w:space="0" w:color="auto"/>
                <w:right w:val="none" w:sz="0" w:space="0" w:color="auto"/>
              </w:divBdr>
            </w:div>
            <w:div w:id="1495337950">
              <w:marLeft w:val="0"/>
              <w:marRight w:val="0"/>
              <w:marTop w:val="0"/>
              <w:marBottom w:val="0"/>
              <w:divBdr>
                <w:top w:val="none" w:sz="0" w:space="0" w:color="auto"/>
                <w:left w:val="none" w:sz="0" w:space="0" w:color="auto"/>
                <w:bottom w:val="none" w:sz="0" w:space="0" w:color="auto"/>
                <w:right w:val="none" w:sz="0" w:space="0" w:color="auto"/>
              </w:divBdr>
            </w:div>
            <w:div w:id="1357584416">
              <w:marLeft w:val="0"/>
              <w:marRight w:val="0"/>
              <w:marTop w:val="0"/>
              <w:marBottom w:val="0"/>
              <w:divBdr>
                <w:top w:val="none" w:sz="0" w:space="0" w:color="auto"/>
                <w:left w:val="none" w:sz="0" w:space="0" w:color="auto"/>
                <w:bottom w:val="none" w:sz="0" w:space="0" w:color="auto"/>
                <w:right w:val="none" w:sz="0" w:space="0" w:color="auto"/>
              </w:divBdr>
            </w:div>
            <w:div w:id="359016565">
              <w:marLeft w:val="0"/>
              <w:marRight w:val="0"/>
              <w:marTop w:val="0"/>
              <w:marBottom w:val="0"/>
              <w:divBdr>
                <w:top w:val="none" w:sz="0" w:space="0" w:color="auto"/>
                <w:left w:val="none" w:sz="0" w:space="0" w:color="auto"/>
                <w:bottom w:val="none" w:sz="0" w:space="0" w:color="auto"/>
                <w:right w:val="none" w:sz="0" w:space="0" w:color="auto"/>
              </w:divBdr>
            </w:div>
            <w:div w:id="898856899">
              <w:marLeft w:val="0"/>
              <w:marRight w:val="0"/>
              <w:marTop w:val="0"/>
              <w:marBottom w:val="0"/>
              <w:divBdr>
                <w:top w:val="none" w:sz="0" w:space="0" w:color="auto"/>
                <w:left w:val="none" w:sz="0" w:space="0" w:color="auto"/>
                <w:bottom w:val="none" w:sz="0" w:space="0" w:color="auto"/>
                <w:right w:val="none" w:sz="0" w:space="0" w:color="auto"/>
              </w:divBdr>
            </w:div>
            <w:div w:id="424308733">
              <w:marLeft w:val="0"/>
              <w:marRight w:val="0"/>
              <w:marTop w:val="0"/>
              <w:marBottom w:val="0"/>
              <w:divBdr>
                <w:top w:val="none" w:sz="0" w:space="0" w:color="auto"/>
                <w:left w:val="none" w:sz="0" w:space="0" w:color="auto"/>
                <w:bottom w:val="none" w:sz="0" w:space="0" w:color="auto"/>
                <w:right w:val="none" w:sz="0" w:space="0" w:color="auto"/>
              </w:divBdr>
            </w:div>
            <w:div w:id="1904635073">
              <w:marLeft w:val="0"/>
              <w:marRight w:val="0"/>
              <w:marTop w:val="0"/>
              <w:marBottom w:val="0"/>
              <w:divBdr>
                <w:top w:val="none" w:sz="0" w:space="0" w:color="auto"/>
                <w:left w:val="none" w:sz="0" w:space="0" w:color="auto"/>
                <w:bottom w:val="none" w:sz="0" w:space="0" w:color="auto"/>
                <w:right w:val="none" w:sz="0" w:space="0" w:color="auto"/>
              </w:divBdr>
            </w:div>
            <w:div w:id="1232622335">
              <w:marLeft w:val="0"/>
              <w:marRight w:val="0"/>
              <w:marTop w:val="0"/>
              <w:marBottom w:val="0"/>
              <w:divBdr>
                <w:top w:val="none" w:sz="0" w:space="0" w:color="auto"/>
                <w:left w:val="none" w:sz="0" w:space="0" w:color="auto"/>
                <w:bottom w:val="none" w:sz="0" w:space="0" w:color="auto"/>
                <w:right w:val="none" w:sz="0" w:space="0" w:color="auto"/>
              </w:divBdr>
            </w:div>
            <w:div w:id="700284401">
              <w:marLeft w:val="0"/>
              <w:marRight w:val="0"/>
              <w:marTop w:val="0"/>
              <w:marBottom w:val="0"/>
              <w:divBdr>
                <w:top w:val="none" w:sz="0" w:space="0" w:color="auto"/>
                <w:left w:val="none" w:sz="0" w:space="0" w:color="auto"/>
                <w:bottom w:val="none" w:sz="0" w:space="0" w:color="auto"/>
                <w:right w:val="none" w:sz="0" w:space="0" w:color="auto"/>
              </w:divBdr>
            </w:div>
            <w:div w:id="813253674">
              <w:marLeft w:val="0"/>
              <w:marRight w:val="0"/>
              <w:marTop w:val="0"/>
              <w:marBottom w:val="0"/>
              <w:divBdr>
                <w:top w:val="none" w:sz="0" w:space="0" w:color="auto"/>
                <w:left w:val="none" w:sz="0" w:space="0" w:color="auto"/>
                <w:bottom w:val="none" w:sz="0" w:space="0" w:color="auto"/>
                <w:right w:val="none" w:sz="0" w:space="0" w:color="auto"/>
              </w:divBdr>
            </w:div>
            <w:div w:id="172305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6422861">
      <w:bodyDiv w:val="1"/>
      <w:marLeft w:val="0"/>
      <w:marRight w:val="0"/>
      <w:marTop w:val="0"/>
      <w:marBottom w:val="0"/>
      <w:divBdr>
        <w:top w:val="none" w:sz="0" w:space="0" w:color="auto"/>
        <w:left w:val="none" w:sz="0" w:space="0" w:color="auto"/>
        <w:bottom w:val="none" w:sz="0" w:space="0" w:color="auto"/>
        <w:right w:val="none" w:sz="0" w:space="0" w:color="auto"/>
      </w:divBdr>
      <w:divsChild>
        <w:div w:id="158619080">
          <w:marLeft w:val="0"/>
          <w:marRight w:val="0"/>
          <w:marTop w:val="0"/>
          <w:marBottom w:val="0"/>
          <w:divBdr>
            <w:top w:val="none" w:sz="0" w:space="0" w:color="auto"/>
            <w:left w:val="none" w:sz="0" w:space="0" w:color="auto"/>
            <w:bottom w:val="none" w:sz="0" w:space="0" w:color="auto"/>
            <w:right w:val="none" w:sz="0" w:space="0" w:color="auto"/>
          </w:divBdr>
          <w:divsChild>
            <w:div w:id="1077049833">
              <w:marLeft w:val="0"/>
              <w:marRight w:val="0"/>
              <w:marTop w:val="0"/>
              <w:marBottom w:val="0"/>
              <w:divBdr>
                <w:top w:val="none" w:sz="0" w:space="0" w:color="auto"/>
                <w:left w:val="none" w:sz="0" w:space="0" w:color="auto"/>
                <w:bottom w:val="none" w:sz="0" w:space="0" w:color="auto"/>
                <w:right w:val="none" w:sz="0" w:space="0" w:color="auto"/>
              </w:divBdr>
            </w:div>
            <w:div w:id="186144264">
              <w:marLeft w:val="0"/>
              <w:marRight w:val="0"/>
              <w:marTop w:val="0"/>
              <w:marBottom w:val="0"/>
              <w:divBdr>
                <w:top w:val="none" w:sz="0" w:space="0" w:color="auto"/>
                <w:left w:val="none" w:sz="0" w:space="0" w:color="auto"/>
                <w:bottom w:val="none" w:sz="0" w:space="0" w:color="auto"/>
                <w:right w:val="none" w:sz="0" w:space="0" w:color="auto"/>
              </w:divBdr>
            </w:div>
            <w:div w:id="231737355">
              <w:marLeft w:val="0"/>
              <w:marRight w:val="0"/>
              <w:marTop w:val="0"/>
              <w:marBottom w:val="0"/>
              <w:divBdr>
                <w:top w:val="none" w:sz="0" w:space="0" w:color="auto"/>
                <w:left w:val="none" w:sz="0" w:space="0" w:color="auto"/>
                <w:bottom w:val="none" w:sz="0" w:space="0" w:color="auto"/>
                <w:right w:val="none" w:sz="0" w:space="0" w:color="auto"/>
              </w:divBdr>
            </w:div>
            <w:div w:id="213003014">
              <w:marLeft w:val="0"/>
              <w:marRight w:val="0"/>
              <w:marTop w:val="0"/>
              <w:marBottom w:val="0"/>
              <w:divBdr>
                <w:top w:val="none" w:sz="0" w:space="0" w:color="auto"/>
                <w:left w:val="none" w:sz="0" w:space="0" w:color="auto"/>
                <w:bottom w:val="none" w:sz="0" w:space="0" w:color="auto"/>
                <w:right w:val="none" w:sz="0" w:space="0" w:color="auto"/>
              </w:divBdr>
            </w:div>
            <w:div w:id="658536583">
              <w:marLeft w:val="0"/>
              <w:marRight w:val="0"/>
              <w:marTop w:val="0"/>
              <w:marBottom w:val="0"/>
              <w:divBdr>
                <w:top w:val="none" w:sz="0" w:space="0" w:color="auto"/>
                <w:left w:val="none" w:sz="0" w:space="0" w:color="auto"/>
                <w:bottom w:val="none" w:sz="0" w:space="0" w:color="auto"/>
                <w:right w:val="none" w:sz="0" w:space="0" w:color="auto"/>
              </w:divBdr>
            </w:div>
            <w:div w:id="1943106549">
              <w:marLeft w:val="0"/>
              <w:marRight w:val="0"/>
              <w:marTop w:val="0"/>
              <w:marBottom w:val="0"/>
              <w:divBdr>
                <w:top w:val="none" w:sz="0" w:space="0" w:color="auto"/>
                <w:left w:val="none" w:sz="0" w:space="0" w:color="auto"/>
                <w:bottom w:val="none" w:sz="0" w:space="0" w:color="auto"/>
                <w:right w:val="none" w:sz="0" w:space="0" w:color="auto"/>
              </w:divBdr>
            </w:div>
            <w:div w:id="598416069">
              <w:marLeft w:val="0"/>
              <w:marRight w:val="0"/>
              <w:marTop w:val="0"/>
              <w:marBottom w:val="0"/>
              <w:divBdr>
                <w:top w:val="none" w:sz="0" w:space="0" w:color="auto"/>
                <w:left w:val="none" w:sz="0" w:space="0" w:color="auto"/>
                <w:bottom w:val="none" w:sz="0" w:space="0" w:color="auto"/>
                <w:right w:val="none" w:sz="0" w:space="0" w:color="auto"/>
              </w:divBdr>
            </w:div>
            <w:div w:id="156193790">
              <w:marLeft w:val="0"/>
              <w:marRight w:val="0"/>
              <w:marTop w:val="0"/>
              <w:marBottom w:val="0"/>
              <w:divBdr>
                <w:top w:val="none" w:sz="0" w:space="0" w:color="auto"/>
                <w:left w:val="none" w:sz="0" w:space="0" w:color="auto"/>
                <w:bottom w:val="none" w:sz="0" w:space="0" w:color="auto"/>
                <w:right w:val="none" w:sz="0" w:space="0" w:color="auto"/>
              </w:divBdr>
            </w:div>
            <w:div w:id="1361206878">
              <w:marLeft w:val="0"/>
              <w:marRight w:val="0"/>
              <w:marTop w:val="0"/>
              <w:marBottom w:val="0"/>
              <w:divBdr>
                <w:top w:val="none" w:sz="0" w:space="0" w:color="auto"/>
                <w:left w:val="none" w:sz="0" w:space="0" w:color="auto"/>
                <w:bottom w:val="none" w:sz="0" w:space="0" w:color="auto"/>
                <w:right w:val="none" w:sz="0" w:space="0" w:color="auto"/>
              </w:divBdr>
            </w:div>
            <w:div w:id="1867405927">
              <w:marLeft w:val="0"/>
              <w:marRight w:val="0"/>
              <w:marTop w:val="0"/>
              <w:marBottom w:val="0"/>
              <w:divBdr>
                <w:top w:val="none" w:sz="0" w:space="0" w:color="auto"/>
                <w:left w:val="none" w:sz="0" w:space="0" w:color="auto"/>
                <w:bottom w:val="none" w:sz="0" w:space="0" w:color="auto"/>
                <w:right w:val="none" w:sz="0" w:space="0" w:color="auto"/>
              </w:divBdr>
            </w:div>
            <w:div w:id="963386954">
              <w:marLeft w:val="0"/>
              <w:marRight w:val="0"/>
              <w:marTop w:val="0"/>
              <w:marBottom w:val="0"/>
              <w:divBdr>
                <w:top w:val="none" w:sz="0" w:space="0" w:color="auto"/>
                <w:left w:val="none" w:sz="0" w:space="0" w:color="auto"/>
                <w:bottom w:val="none" w:sz="0" w:space="0" w:color="auto"/>
                <w:right w:val="none" w:sz="0" w:space="0" w:color="auto"/>
              </w:divBdr>
            </w:div>
            <w:div w:id="2062703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00FE0F-E357-4A91-86C8-512AE798BE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9</TotalTime>
  <Pages>1</Pages>
  <Words>887</Words>
  <Characters>5059</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Macgillivray</dc:creator>
  <cp:keywords/>
  <dc:description/>
  <cp:lastModifiedBy>James Macgillivray</cp:lastModifiedBy>
  <cp:revision>21</cp:revision>
  <cp:lastPrinted>2021-08-24T03:07:00Z</cp:lastPrinted>
  <dcterms:created xsi:type="dcterms:W3CDTF">2021-08-16T00:54:00Z</dcterms:created>
  <dcterms:modified xsi:type="dcterms:W3CDTF">2021-09-02T04:30:00Z</dcterms:modified>
</cp:coreProperties>
</file>